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699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melia Radomi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ta Radomi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